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00B5" w:rsidRPr="004110E7" w:rsidRDefault="000600B5" w:rsidP="000600B5">
      <w:pPr>
        <w:pStyle w:val="Descripcin"/>
        <w:keepNext/>
        <w:contextualSpacing/>
        <w:jc w:val="both"/>
        <w:rPr>
          <w:sz w:val="28"/>
          <w:szCs w:val="28"/>
          <w:lang w:val="en-US"/>
        </w:rPr>
      </w:pPr>
      <w:r w:rsidRPr="004110E7">
        <w:rPr>
          <w:b w:val="0"/>
          <w:sz w:val="28"/>
          <w:szCs w:val="28"/>
          <w:lang w:val="en-US"/>
        </w:rPr>
        <w:t>&lt;H1&gt;</w:t>
      </w:r>
      <w:r w:rsidRPr="004110E7">
        <w:rPr>
          <w:sz w:val="28"/>
          <w:szCs w:val="28"/>
          <w:lang w:val="en-US"/>
        </w:rPr>
        <w:t xml:space="preserve"> Supplemental Material</w:t>
      </w:r>
    </w:p>
    <w:p w:rsidR="000600B5" w:rsidRPr="004110E7" w:rsidRDefault="000600B5" w:rsidP="000600B5">
      <w:pPr>
        <w:pStyle w:val="Descripcin"/>
        <w:keepNext/>
        <w:contextualSpacing/>
        <w:jc w:val="both"/>
        <w:rPr>
          <w:i/>
          <w:lang w:val="en-US"/>
        </w:rPr>
      </w:pPr>
      <w:r w:rsidRPr="004110E7">
        <w:rPr>
          <w:b w:val="0"/>
          <w:sz w:val="24"/>
          <w:szCs w:val="24"/>
          <w:lang w:val="en-US"/>
        </w:rPr>
        <w:t>&lt;H2&gt;</w:t>
      </w:r>
      <w:r w:rsidRPr="004110E7">
        <w:rPr>
          <w:sz w:val="24"/>
          <w:szCs w:val="24"/>
          <w:lang w:val="en-US"/>
        </w:rPr>
        <w:t xml:space="preserve"> </w:t>
      </w:r>
      <w:r w:rsidRPr="004110E7">
        <w:rPr>
          <w:i/>
          <w:sz w:val="24"/>
          <w:szCs w:val="24"/>
          <w:lang w:val="en-US"/>
        </w:rPr>
        <w:t>Complete Semantic Differential Evaluation with all Items and Dimensions for the Compassion Construct</w:t>
      </w:r>
    </w:p>
    <w:tbl>
      <w:tblPr>
        <w:tblpPr w:leftFromText="141" w:rightFromText="141" w:vertAnchor="text" w:horzAnchor="margin" w:tblpY="822"/>
        <w:tblW w:w="0" w:type="auto"/>
        <w:tblBorders>
          <w:top w:val="single" w:sz="12" w:space="0" w:color="auto"/>
          <w:bottom w:val="single" w:sz="12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356"/>
        <w:gridCol w:w="723"/>
        <w:gridCol w:w="1403"/>
        <w:gridCol w:w="1003"/>
        <w:gridCol w:w="1563"/>
        <w:gridCol w:w="1003"/>
        <w:gridCol w:w="1403"/>
        <w:gridCol w:w="723"/>
        <w:gridCol w:w="1589"/>
      </w:tblGrid>
      <w:tr w:rsidR="000600B5" w:rsidRPr="004110E7" w:rsidTr="00B12ED6">
        <w:trPr>
          <w:trHeight w:val="614"/>
        </w:trPr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1</w:t>
            </w:r>
          </w:p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Ver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2</w:t>
            </w:r>
          </w:p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Moderatel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3</w:t>
            </w:r>
          </w:p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Slightl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4</w:t>
            </w:r>
          </w:p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 xml:space="preserve">Neither one </w:t>
            </w:r>
          </w:p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nor the other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5</w:t>
            </w:r>
          </w:p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Slightl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6</w:t>
            </w:r>
          </w:p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Moderatel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7</w:t>
            </w:r>
          </w:p>
          <w:p w:rsidR="000600B5" w:rsidRPr="004110E7" w:rsidRDefault="000600B5" w:rsidP="00B12ED6">
            <w:pPr>
              <w:jc w:val="center"/>
              <w:rPr>
                <w:rFonts w:eastAsia="Calibri"/>
                <w:b/>
                <w:bCs/>
                <w:color w:val="000000"/>
                <w:lang w:val="en-US"/>
              </w:rPr>
            </w:pPr>
            <w:r w:rsidRPr="004110E7">
              <w:rPr>
                <w:rFonts w:eastAsia="Calibri"/>
                <w:b/>
                <w:bCs/>
                <w:color w:val="000000"/>
                <w:lang w:val="en-US"/>
              </w:rPr>
              <w:t>Very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jc w:val="center"/>
              <w:rPr>
                <w:rFonts w:eastAsia="Calibri"/>
                <w:color w:val="000000"/>
                <w:lang w:val="en-US"/>
              </w:rPr>
            </w:pP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Evaluative Dimens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Lov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Hateful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Sensi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Insensitive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Rela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Tense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Gratefu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Ungrateful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Friendl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Unfriendly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Optimis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Pessimistic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Cheerfu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Sad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Ki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Unkind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Satisf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Dissatisfied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Empath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Non-empathic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Gener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Selfish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Since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Hypocritical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Potency Dimens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Str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Weak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Admir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Deplorable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Bi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Small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Bra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Cowardly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Mercifu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Ruthless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Perf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Imperfect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Res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Tired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Powerfu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Powerless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lastRenderedPageBreak/>
              <w:t>Intellig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Unintelligent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Health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Sick</w:t>
            </w:r>
          </w:p>
        </w:tc>
      </w:tr>
      <w:tr w:rsidR="000600B5" w:rsidRPr="004110E7" w:rsidTr="00B12ED6">
        <w:trPr>
          <w:trHeight w:val="2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Activity Dimens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</w:tr>
      <w:tr w:rsidR="000600B5" w:rsidRPr="004110E7" w:rsidTr="00B12ED6">
        <w:trPr>
          <w:trHeight w:val="2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You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Old</w:t>
            </w:r>
          </w:p>
        </w:tc>
      </w:tr>
      <w:tr w:rsidR="000600B5" w:rsidRPr="004110E7" w:rsidTr="00B12ED6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Ac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Passive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F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Slow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Hard worker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Apathetic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Fun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Boring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Calm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Anxious</w:t>
            </w:r>
          </w:p>
        </w:tc>
      </w:tr>
      <w:tr w:rsidR="000600B5" w:rsidRPr="004110E7" w:rsidTr="00B12ED6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Agile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0600B5" w:rsidRPr="004110E7" w:rsidRDefault="000600B5" w:rsidP="00B12ED6">
            <w:pPr>
              <w:contextualSpacing/>
              <w:jc w:val="center"/>
              <w:rPr>
                <w:rFonts w:eastAsia="Calibri"/>
                <w:color w:val="000000"/>
                <w:lang w:val="en-US"/>
              </w:rPr>
            </w:pPr>
            <w:r w:rsidRPr="004110E7">
              <w:rPr>
                <w:rFonts w:eastAsia="Calibri"/>
                <w:color w:val="000000"/>
                <w:lang w:val="en-US"/>
              </w:rPr>
              <w:t>Clumsy</w:t>
            </w:r>
          </w:p>
        </w:tc>
      </w:tr>
    </w:tbl>
    <w:p w:rsidR="000600B5" w:rsidRPr="004110E7" w:rsidRDefault="000600B5" w:rsidP="000600B5">
      <w:pPr>
        <w:tabs>
          <w:tab w:val="left" w:pos="0"/>
          <w:tab w:val="left" w:pos="1276"/>
        </w:tabs>
        <w:rPr>
          <w:lang w:val="en-US"/>
        </w:rPr>
      </w:pPr>
    </w:p>
    <w:p w:rsidR="000600B5" w:rsidRPr="004110E7" w:rsidRDefault="000600B5" w:rsidP="000600B5">
      <w:pPr>
        <w:rPr>
          <w:lang w:val="en-US"/>
        </w:rPr>
      </w:pPr>
    </w:p>
    <w:p w:rsidR="000600B5" w:rsidRPr="004110E7" w:rsidRDefault="000600B5" w:rsidP="000600B5">
      <w:pPr>
        <w:rPr>
          <w:lang w:val="en-US"/>
        </w:rPr>
      </w:pPr>
    </w:p>
    <w:p w:rsidR="00BF452D" w:rsidRDefault="00BF452D">
      <w:bookmarkStart w:id="0" w:name="_GoBack"/>
      <w:bookmarkEnd w:id="0"/>
    </w:p>
    <w:sectPr w:rsidR="00BF452D" w:rsidSect="004110E7">
      <w:pgSz w:w="16838" w:h="11906" w:orient="landscape"/>
      <w:pgMar w:top="1701" w:right="1418" w:bottom="170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QyNjY3MzUwNLRU0lEKTi0uzszPAykwrAUADFhLJywAAAA="/>
  </w:docVars>
  <w:rsids>
    <w:rsidRoot w:val="000600B5"/>
    <w:rsid w:val="000600B5"/>
    <w:rsid w:val="00BF4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311786A-8BC0-489C-B4DD-BEC26F5AC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0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aliases w:val="Caption Table"/>
    <w:basedOn w:val="Normal"/>
    <w:next w:val="Normal"/>
    <w:uiPriority w:val="35"/>
    <w:unhideWhenUsed/>
    <w:qFormat/>
    <w:rsid w:val="000600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EQUIPO</Company>
  <LinksUpToDate>false</LinksUpToDate>
  <CharactersWithSpaces>1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Montero</dc:creator>
  <cp:keywords/>
  <dc:description/>
  <cp:lastModifiedBy>Ana Montero</cp:lastModifiedBy>
  <cp:revision>1</cp:revision>
  <dcterms:created xsi:type="dcterms:W3CDTF">2021-03-30T09:47:00Z</dcterms:created>
  <dcterms:modified xsi:type="dcterms:W3CDTF">2021-03-30T09:47:00Z</dcterms:modified>
</cp:coreProperties>
</file>